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72513" cy="1848050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23572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56072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21851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42550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831882" cy="1963553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789122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868435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27763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884454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24868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43546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3870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23680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445000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рахмонов Ихтиёр Бахтиёрович</dc:creator>
  <dc:language>ru-RU</dc:language>
  <cp:keywords/>
  <dcterms:created xsi:type="dcterms:W3CDTF">2023-02-28T08:15:23Z</dcterms:created>
  <dcterms:modified xsi:type="dcterms:W3CDTF">2023-02-28T0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